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360E4" w14:textId="77777777" w:rsidR="004F65E9" w:rsidRDefault="004F65E9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F3594E">
        <w:rPr>
          <w:b/>
          <w:sz w:val="24"/>
          <w:szCs w:val="24"/>
        </w:rPr>
        <w:t>2</w:t>
      </w:r>
    </w:p>
    <w:p w14:paraId="4790E5B7" w14:textId="77777777" w:rsidR="00C37687" w:rsidRDefault="00C37687" w:rsidP="00C37687">
      <w:pPr>
        <w:jc w:val="center"/>
        <w:rPr>
          <w:b/>
          <w:sz w:val="28"/>
          <w:szCs w:val="24"/>
        </w:rPr>
      </w:pPr>
    </w:p>
    <w:p w14:paraId="7B41C88C" w14:textId="6B3B61F8" w:rsidR="00C37687" w:rsidRPr="009E4162" w:rsidRDefault="00C37687" w:rsidP="00C37687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Atatürk İlkeleri ve İnkılap Tarihi I</w:t>
      </w:r>
      <w:r w:rsidR="00525EFF">
        <w:rPr>
          <w:b/>
          <w:sz w:val="28"/>
          <w:szCs w:val="24"/>
        </w:rPr>
        <w:t>I</w:t>
      </w:r>
      <w:r w:rsidRPr="009E4162">
        <w:rPr>
          <w:b/>
          <w:sz w:val="28"/>
          <w:szCs w:val="24"/>
        </w:rPr>
        <w:t xml:space="preserve"> Dersi </w:t>
      </w:r>
      <w:r>
        <w:rPr>
          <w:b/>
          <w:sz w:val="28"/>
          <w:szCs w:val="24"/>
        </w:rPr>
        <w:t xml:space="preserve">ARA </w:t>
      </w:r>
      <w:r w:rsidRPr="009E4162">
        <w:rPr>
          <w:b/>
          <w:sz w:val="28"/>
          <w:szCs w:val="24"/>
        </w:rPr>
        <w:t>Sınav Programı</w:t>
      </w:r>
    </w:p>
    <w:p w14:paraId="25B79859" w14:textId="77777777" w:rsidR="00C37687" w:rsidRPr="009E4162" w:rsidRDefault="00C37687" w:rsidP="00C37687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>
        <w:rPr>
          <w:sz w:val="28"/>
          <w:szCs w:val="24"/>
        </w:rPr>
        <w:t>13</w:t>
      </w:r>
      <w:r w:rsidRPr="009E4162">
        <w:rPr>
          <w:sz w:val="28"/>
          <w:szCs w:val="24"/>
        </w:rPr>
        <w:t>.</w:t>
      </w:r>
      <w:r>
        <w:rPr>
          <w:sz w:val="28"/>
          <w:szCs w:val="24"/>
        </w:rPr>
        <w:t>04</w:t>
      </w:r>
      <w:r w:rsidRPr="009E4162">
        <w:rPr>
          <w:sz w:val="28"/>
          <w:szCs w:val="24"/>
        </w:rPr>
        <w:t>.202</w:t>
      </w:r>
      <w:r>
        <w:rPr>
          <w:sz w:val="28"/>
          <w:szCs w:val="24"/>
        </w:rPr>
        <w:t>2</w:t>
      </w:r>
      <w:r w:rsidRPr="009E4162">
        <w:rPr>
          <w:sz w:val="28"/>
          <w:szCs w:val="24"/>
        </w:rPr>
        <w:t xml:space="preserve"> </w:t>
      </w:r>
      <w:r>
        <w:rPr>
          <w:sz w:val="28"/>
          <w:szCs w:val="24"/>
        </w:rPr>
        <w:t>ÇARŞAMBA</w:t>
      </w:r>
      <w:r w:rsidRPr="009E4162">
        <w:rPr>
          <w:sz w:val="28"/>
          <w:szCs w:val="24"/>
        </w:rPr>
        <w:t xml:space="preserve">, Saat: </w:t>
      </w:r>
      <w:r>
        <w:rPr>
          <w:sz w:val="28"/>
          <w:szCs w:val="24"/>
        </w:rPr>
        <w:t>10</w:t>
      </w:r>
      <w:r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C37687" w:rsidRPr="00554FF8" w14:paraId="58B71DEA" w14:textId="77777777" w:rsidTr="00C63AFE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0F5C60FB" w14:textId="77777777" w:rsidR="00C37687" w:rsidRPr="00554FF8" w:rsidRDefault="00C37687" w:rsidP="00C63AFE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6013E12" w14:textId="77777777" w:rsidR="00C37687" w:rsidRPr="00554FF8" w:rsidRDefault="00C37687" w:rsidP="00C63AFE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37687" w:rsidRPr="00C15CEF" w14:paraId="45F79EB8" w14:textId="77777777" w:rsidTr="00C63AFE">
        <w:trPr>
          <w:jc w:val="center"/>
        </w:trPr>
        <w:tc>
          <w:tcPr>
            <w:tcW w:w="4786" w:type="dxa"/>
            <w:vAlign w:val="center"/>
          </w:tcPr>
          <w:p w14:paraId="040390FF" w14:textId="77777777" w:rsidR="00C37687" w:rsidRPr="00C15CEF" w:rsidRDefault="00C37687" w:rsidP="00C63AF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17DE4B33" w14:textId="77777777" w:rsidR="00C37687" w:rsidRPr="00C15CEF" w:rsidRDefault="00C37687" w:rsidP="00C63AF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0-111-112</w:t>
            </w:r>
          </w:p>
        </w:tc>
      </w:tr>
    </w:tbl>
    <w:p w14:paraId="00271E71" w14:textId="77777777" w:rsidR="00C37687" w:rsidRDefault="00C37687" w:rsidP="00554FF8">
      <w:pPr>
        <w:jc w:val="center"/>
        <w:rPr>
          <w:b/>
          <w:sz w:val="28"/>
          <w:szCs w:val="24"/>
        </w:rPr>
      </w:pPr>
    </w:p>
    <w:p w14:paraId="2358F946" w14:textId="602A4D38" w:rsidR="0025366B" w:rsidRPr="009E4162" w:rsidRDefault="0025366B" w:rsidP="00554FF8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Türk Dili </w:t>
      </w:r>
      <w:r w:rsidR="004A6D64">
        <w:rPr>
          <w:b/>
          <w:sz w:val="28"/>
          <w:szCs w:val="24"/>
        </w:rPr>
        <w:t>I</w:t>
      </w:r>
      <w:r w:rsidR="00525EFF">
        <w:rPr>
          <w:b/>
          <w:sz w:val="28"/>
          <w:szCs w:val="24"/>
        </w:rPr>
        <w:t>I</w:t>
      </w:r>
      <w:r w:rsidR="00952A05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 xml:space="preserve">Dersi </w:t>
      </w:r>
      <w:r w:rsidR="004A6D64">
        <w:rPr>
          <w:b/>
          <w:sz w:val="28"/>
          <w:szCs w:val="24"/>
        </w:rPr>
        <w:t xml:space="preserve">ARA </w:t>
      </w:r>
      <w:r w:rsidRPr="009E4162">
        <w:rPr>
          <w:b/>
          <w:sz w:val="28"/>
          <w:szCs w:val="24"/>
        </w:rPr>
        <w:t>Sınav Programı</w:t>
      </w:r>
    </w:p>
    <w:p w14:paraId="275FC23B" w14:textId="3739F53F" w:rsidR="0025366B" w:rsidRPr="009E4162" w:rsidRDefault="0025366B" w:rsidP="0025366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4A6D64">
        <w:rPr>
          <w:sz w:val="28"/>
          <w:szCs w:val="24"/>
        </w:rPr>
        <w:t>13</w:t>
      </w:r>
      <w:r w:rsidR="008157C5" w:rsidRPr="009E4162">
        <w:rPr>
          <w:sz w:val="28"/>
          <w:szCs w:val="24"/>
        </w:rPr>
        <w:t>.</w:t>
      </w:r>
      <w:r w:rsidR="00FA2EDF">
        <w:rPr>
          <w:sz w:val="28"/>
          <w:szCs w:val="24"/>
        </w:rPr>
        <w:t>0</w:t>
      </w:r>
      <w:r w:rsidR="004A6D64">
        <w:rPr>
          <w:sz w:val="28"/>
          <w:szCs w:val="24"/>
        </w:rPr>
        <w:t>4</w:t>
      </w:r>
      <w:r w:rsidR="00952A05" w:rsidRPr="009E4162">
        <w:rPr>
          <w:sz w:val="28"/>
          <w:szCs w:val="24"/>
        </w:rPr>
        <w:t>.20</w:t>
      </w:r>
      <w:r w:rsidR="008157C5" w:rsidRPr="009E4162">
        <w:rPr>
          <w:sz w:val="28"/>
          <w:szCs w:val="24"/>
        </w:rPr>
        <w:t>2</w:t>
      </w:r>
      <w:r w:rsidR="00FA2EDF">
        <w:rPr>
          <w:sz w:val="28"/>
          <w:szCs w:val="24"/>
        </w:rPr>
        <w:t>2</w:t>
      </w:r>
      <w:r w:rsidR="00C42ECF" w:rsidRPr="009E4162">
        <w:rPr>
          <w:sz w:val="28"/>
          <w:szCs w:val="24"/>
        </w:rPr>
        <w:t xml:space="preserve"> </w:t>
      </w:r>
      <w:r w:rsidR="004A6D64">
        <w:rPr>
          <w:sz w:val="28"/>
          <w:szCs w:val="24"/>
        </w:rPr>
        <w:t>ÇARŞAMBA</w:t>
      </w:r>
      <w:r w:rsidR="00C42ECF" w:rsidRPr="009E4162">
        <w:rPr>
          <w:sz w:val="28"/>
          <w:szCs w:val="24"/>
        </w:rPr>
        <w:t xml:space="preserve">, Saat: </w:t>
      </w:r>
      <w:r w:rsidR="00C37687">
        <w:rPr>
          <w:sz w:val="28"/>
          <w:szCs w:val="24"/>
        </w:rPr>
        <w:t>11</w:t>
      </w:r>
      <w:r w:rsidR="009F516F" w:rsidRPr="009E4162">
        <w:rPr>
          <w:sz w:val="28"/>
          <w:szCs w:val="24"/>
        </w:rPr>
        <w:t>.</w:t>
      </w:r>
      <w:r w:rsidR="00D453B5" w:rsidRPr="009E4162">
        <w:rPr>
          <w:sz w:val="28"/>
          <w:szCs w:val="24"/>
        </w:rPr>
        <w:t>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14:paraId="7BA91A95" w14:textId="77777777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14:paraId="017A72B4" w14:textId="77777777"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18F25C7" w14:textId="77777777"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14:paraId="7238DF82" w14:textId="77777777" w:rsidTr="009E4162">
        <w:trPr>
          <w:jc w:val="center"/>
        </w:trPr>
        <w:tc>
          <w:tcPr>
            <w:tcW w:w="4786" w:type="dxa"/>
            <w:vAlign w:val="center"/>
          </w:tcPr>
          <w:p w14:paraId="216DC2E3" w14:textId="77777777" w:rsidR="00C15CEF" w:rsidRPr="00C15CEF" w:rsidRDefault="006561FD" w:rsidP="006E214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="00C15CEF"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14:paraId="0ADA4294" w14:textId="6CE006B2" w:rsidR="00C15CEF" w:rsidRPr="00C15CEF" w:rsidRDefault="00CF7F93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0-111-112</w:t>
            </w:r>
          </w:p>
        </w:tc>
      </w:tr>
    </w:tbl>
    <w:p w14:paraId="0AE383D4" w14:textId="77777777" w:rsidR="00554FF8" w:rsidRDefault="00554FF8" w:rsidP="00554FF8">
      <w:pPr>
        <w:rPr>
          <w:b/>
          <w:sz w:val="24"/>
          <w:szCs w:val="24"/>
        </w:rPr>
      </w:pPr>
    </w:p>
    <w:p w14:paraId="55450A65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54ACAF3D" w14:textId="77777777" w:rsidR="009E4162" w:rsidRDefault="009E4162" w:rsidP="004E3DAB">
      <w:pPr>
        <w:jc w:val="center"/>
        <w:rPr>
          <w:b/>
          <w:sz w:val="24"/>
          <w:szCs w:val="24"/>
        </w:rPr>
      </w:pPr>
    </w:p>
    <w:p w14:paraId="3ED79B40" w14:textId="77777777" w:rsidR="004E3DAB" w:rsidRPr="00554FF8" w:rsidRDefault="004E3DAB" w:rsidP="004E3DAB">
      <w:pPr>
        <w:jc w:val="center"/>
        <w:rPr>
          <w:sz w:val="24"/>
          <w:szCs w:val="24"/>
        </w:rPr>
      </w:pPr>
    </w:p>
    <w:p w14:paraId="706BB0BA" w14:textId="77777777" w:rsidR="004E3DAB" w:rsidRDefault="004E3DAB" w:rsidP="004E3DAB">
      <w:pPr>
        <w:rPr>
          <w:b/>
          <w:sz w:val="24"/>
          <w:szCs w:val="24"/>
        </w:rPr>
      </w:pPr>
    </w:p>
    <w:p w14:paraId="6E67BE89" w14:textId="77777777"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mwqAUAyjoYmSwAAAA="/>
  </w:docVars>
  <w:rsids>
    <w:rsidRoot w:val="0025366B"/>
    <w:rsid w:val="000912C5"/>
    <w:rsid w:val="00121720"/>
    <w:rsid w:val="00195394"/>
    <w:rsid w:val="001A0EC6"/>
    <w:rsid w:val="001A1388"/>
    <w:rsid w:val="001F5392"/>
    <w:rsid w:val="0024040B"/>
    <w:rsid w:val="00252F30"/>
    <w:rsid w:val="0025366B"/>
    <w:rsid w:val="002B194C"/>
    <w:rsid w:val="003201E7"/>
    <w:rsid w:val="00415117"/>
    <w:rsid w:val="004A6D64"/>
    <w:rsid w:val="004C5D1C"/>
    <w:rsid w:val="004E3DAB"/>
    <w:rsid w:val="004E482D"/>
    <w:rsid w:val="004F65E9"/>
    <w:rsid w:val="00525EFF"/>
    <w:rsid w:val="0053616B"/>
    <w:rsid w:val="00554FF8"/>
    <w:rsid w:val="005A242F"/>
    <w:rsid w:val="005F491C"/>
    <w:rsid w:val="006561FD"/>
    <w:rsid w:val="0067642D"/>
    <w:rsid w:val="006B1DD1"/>
    <w:rsid w:val="006E214E"/>
    <w:rsid w:val="007207B7"/>
    <w:rsid w:val="00795354"/>
    <w:rsid w:val="007D097A"/>
    <w:rsid w:val="007D7785"/>
    <w:rsid w:val="00806F6E"/>
    <w:rsid w:val="008157C5"/>
    <w:rsid w:val="008713A8"/>
    <w:rsid w:val="00943833"/>
    <w:rsid w:val="00952A05"/>
    <w:rsid w:val="009A2E7D"/>
    <w:rsid w:val="009E4162"/>
    <w:rsid w:val="009F516F"/>
    <w:rsid w:val="00A927B9"/>
    <w:rsid w:val="00AD6132"/>
    <w:rsid w:val="00C14250"/>
    <w:rsid w:val="00C15CEF"/>
    <w:rsid w:val="00C37687"/>
    <w:rsid w:val="00C42ECF"/>
    <w:rsid w:val="00C4709F"/>
    <w:rsid w:val="00CF7F93"/>
    <w:rsid w:val="00D01251"/>
    <w:rsid w:val="00D13B8F"/>
    <w:rsid w:val="00D453B5"/>
    <w:rsid w:val="00D62756"/>
    <w:rsid w:val="00D72EF9"/>
    <w:rsid w:val="00D74767"/>
    <w:rsid w:val="00DD523E"/>
    <w:rsid w:val="00DE5B68"/>
    <w:rsid w:val="00DF35C4"/>
    <w:rsid w:val="00E91463"/>
    <w:rsid w:val="00E953D5"/>
    <w:rsid w:val="00EB5EA5"/>
    <w:rsid w:val="00EE660F"/>
    <w:rsid w:val="00EF431C"/>
    <w:rsid w:val="00F0061D"/>
    <w:rsid w:val="00F3594E"/>
    <w:rsid w:val="00F65D1A"/>
    <w:rsid w:val="00F85C48"/>
    <w:rsid w:val="00FA2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359A6D"/>
  <w15:docId w15:val="{DEA0FE13-F049-D948-8243-F08973809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NESE OZKAN</cp:lastModifiedBy>
  <cp:revision>6</cp:revision>
  <cp:lastPrinted>2017-10-12T12:12:00Z</cp:lastPrinted>
  <dcterms:created xsi:type="dcterms:W3CDTF">2022-03-18T06:42:00Z</dcterms:created>
  <dcterms:modified xsi:type="dcterms:W3CDTF">2022-03-18T08:40:00Z</dcterms:modified>
</cp:coreProperties>
</file>